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dvitQ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" filled="f" stroked="f">
                <v:textbox>
                  <w:txbxContent>
                    <w:p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502232">
        <w:rPr>
          <w:rFonts w:ascii="Arial" w:hAnsi="Arial" w:cs="Arial"/>
          <w:b/>
          <w:sz w:val="24"/>
          <w:szCs w:val="24"/>
        </w:rPr>
        <w:t>ESTONIJA</w:t>
      </w:r>
      <w:r w:rsidR="009D30F4">
        <w:rPr>
          <w:rFonts w:ascii="Arial" w:hAnsi="Arial" w:cs="Arial"/>
          <w:b/>
          <w:sz w:val="24"/>
          <w:szCs w:val="24"/>
        </w:rPr>
        <w:t xml:space="preserve"> 2023</w:t>
      </w:r>
    </w:p>
    <w:p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:rsidR="00FE5881" w:rsidRPr="001E7AEC" w:rsidRDefault="00FE5881" w:rsidP="00FE588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 xml:space="preserve">usposabljanja </w:t>
      </w:r>
      <w:r w:rsidR="00502232">
        <w:rPr>
          <w:rFonts w:ascii="Arial" w:hAnsi="Arial" w:cs="Arial"/>
          <w:sz w:val="24"/>
          <w:szCs w:val="24"/>
        </w:rPr>
        <w:t xml:space="preserve">v Estoniji </w:t>
      </w:r>
      <w:bookmarkStart w:id="0" w:name="_GoBack"/>
      <w:bookmarkEnd w:id="0"/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 w:rsidR="00502232">
        <w:rPr>
          <w:rFonts w:ascii="Arial" w:hAnsi="Arial" w:cs="Arial"/>
          <w:sz w:val="24"/>
          <w:szCs w:val="24"/>
        </w:rPr>
        <w:t>v Estonijo</w:t>
      </w:r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evažal-a s šolskim vozilom ali javnim prevozom.</w:t>
      </w:r>
    </w:p>
    <w:p w:rsidR="00FE5881" w:rsidRPr="00D45E3A" w:rsidRDefault="00FE5881" w:rsidP="00FE588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802C28" w:rsidRPr="0088433D" w:rsidRDefault="00F81868" w:rsidP="0088433D">
      <w:r>
        <w:tab/>
      </w:r>
      <w:r>
        <w:tab/>
      </w:r>
    </w:p>
    <w:p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2754" w:rsidRDefault="001D2754" w:rsidP="00363D35">
      <w:pPr>
        <w:spacing w:after="0" w:line="240" w:lineRule="auto"/>
      </w:pPr>
      <w:r>
        <w:separator/>
      </w:r>
    </w:p>
  </w:endnote>
  <w:endnote w:type="continuationSeparator" w:id="0">
    <w:p w:rsidR="001D2754" w:rsidRDefault="001D2754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2F6" w:rsidRDefault="006802F6">
    <w:pPr>
      <w:pStyle w:val="Noga"/>
      <w:jc w:val="center"/>
    </w:pPr>
  </w:p>
  <w:p w:rsidR="006802F6" w:rsidRPr="00BD2A2C" w:rsidRDefault="001D2754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:rsidR="00DE0BC2" w:rsidRPr="00BD2A2C" w:rsidRDefault="001D2754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02232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502232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2754" w:rsidRDefault="001D2754" w:rsidP="00363D35">
      <w:pPr>
        <w:spacing w:after="0" w:line="240" w:lineRule="auto"/>
      </w:pPr>
      <w:r>
        <w:separator/>
      </w:r>
    </w:p>
  </w:footnote>
  <w:footnote w:type="continuationSeparator" w:id="0">
    <w:p w:rsidR="001D2754" w:rsidRDefault="001D2754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47D" w:rsidRDefault="001D2754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3A2" w:rsidRDefault="001D2754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5438" w:rsidRDefault="00985438" w:rsidP="00985438">
    <w:pPr>
      <w:pStyle w:val="Glava"/>
      <w:tabs>
        <w:tab w:val="right" w:pos="8364"/>
        <w:tab w:val="left" w:pos="8647"/>
      </w:tabs>
    </w:pPr>
  </w:p>
  <w:p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</w:t>
    </w:r>
    <w:r w:rsidR="00BC6374"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tab/>
      <w:t xml:space="preserve">              </w:t>
    </w:r>
    <w:r w:rsidR="00BC6374">
      <w:tab/>
      <w:t xml:space="preserve">                </w:t>
    </w:r>
  </w:p>
  <w:p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75F5F"/>
    <w:rsid w:val="00094C52"/>
    <w:rsid w:val="000956EB"/>
    <w:rsid w:val="000F1860"/>
    <w:rsid w:val="00132A4B"/>
    <w:rsid w:val="001448C5"/>
    <w:rsid w:val="00146D4C"/>
    <w:rsid w:val="00157965"/>
    <w:rsid w:val="001619B9"/>
    <w:rsid w:val="00173AD6"/>
    <w:rsid w:val="001D2754"/>
    <w:rsid w:val="001E19E2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315479"/>
    <w:rsid w:val="00315AC9"/>
    <w:rsid w:val="00330DEF"/>
    <w:rsid w:val="0035345C"/>
    <w:rsid w:val="003539E5"/>
    <w:rsid w:val="00363D35"/>
    <w:rsid w:val="0036423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501D"/>
    <w:rsid w:val="004E02CD"/>
    <w:rsid w:val="00502232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C0400"/>
    <w:rsid w:val="009C257A"/>
    <w:rsid w:val="009D30F4"/>
    <w:rsid w:val="009E7D58"/>
    <w:rsid w:val="00A15452"/>
    <w:rsid w:val="00A65BDB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E5881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7535DA-2755-4D68-9841-ED3F77655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7</cp:revision>
  <cp:lastPrinted>2022-01-24T10:00:00Z</cp:lastPrinted>
  <dcterms:created xsi:type="dcterms:W3CDTF">2023-04-14T06:58:00Z</dcterms:created>
  <dcterms:modified xsi:type="dcterms:W3CDTF">2023-10-03T11:51:00Z</dcterms:modified>
</cp:coreProperties>
</file>